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E04C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E04C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FE04C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E04C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FE04CB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FE04CB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F09286A" w:rsidR="0000007A" w:rsidRPr="00FE04CB" w:rsidRDefault="00CA4EF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E04CB">
              <w:rPr>
                <w:rFonts w:ascii="Arial" w:hAnsi="Arial" w:cs="Arial"/>
                <w:b/>
                <w:bCs/>
                <w:szCs w:val="28"/>
                <w:u w:val="single"/>
              </w:rPr>
              <w:t>Emerging Horizons in Scientific Research</w:t>
            </w:r>
          </w:p>
        </w:tc>
      </w:tr>
      <w:tr w:rsidR="0000007A" w:rsidRPr="00FE04C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E04C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FE04CB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D79D27" w:rsidR="0000007A" w:rsidRPr="00FE04C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FE04CB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FE04CB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FE04CB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C0EA0" w:rsidRPr="00FE04CB">
              <w:rPr>
                <w:rFonts w:ascii="Arial" w:hAnsi="Arial" w:cs="Arial"/>
                <w:b/>
                <w:bCs/>
                <w:szCs w:val="28"/>
              </w:rPr>
              <w:t>6821.2</w:t>
            </w:r>
          </w:p>
        </w:tc>
      </w:tr>
      <w:tr w:rsidR="0000007A" w:rsidRPr="00FE04C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E04C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FE04CB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6E95C01" w:rsidR="0000007A" w:rsidRPr="00FE04CB" w:rsidRDefault="00702B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E04CB">
              <w:rPr>
                <w:rFonts w:ascii="Arial" w:hAnsi="Arial" w:cs="Arial"/>
                <w:b/>
                <w:szCs w:val="28"/>
                <w:lang w:val="en-GB"/>
              </w:rPr>
              <w:t>The Contribution of Chemistry to Scientific Innovations: Past, Present and Future</w:t>
            </w:r>
          </w:p>
        </w:tc>
      </w:tr>
      <w:tr w:rsidR="00CF0BBB" w:rsidRPr="00FE04C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E04C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FE04CB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0C7632" w:rsidR="00CF0BBB" w:rsidRPr="00FE04CB" w:rsidRDefault="003C0EA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FE04CB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FE04CB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FE04CB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FE04CB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5A743ECE" w14:textId="77777777" w:rsidR="00D27A79" w:rsidRPr="00FE04C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E04C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E04C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E04C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E04C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E04C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E04C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E04C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E04CB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E04CB">
              <w:rPr>
                <w:rFonts w:ascii="Arial" w:hAnsi="Arial" w:cs="Arial"/>
                <w:lang w:val="en-GB"/>
              </w:rPr>
              <w:t>Author’s Feedback</w:t>
            </w:r>
            <w:r w:rsidRPr="00FE04C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E04C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E04C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E04C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E04C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E08D6F1" w14:textId="3A5989B0" w:rsidR="00444A70" w:rsidRPr="00FE04CB" w:rsidRDefault="00444A70" w:rsidP="006804D2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 xml:space="preserve">Same for </w:t>
            </w:r>
            <w:proofErr w:type="spellStart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conlusion</w:t>
            </w:r>
            <w:proofErr w:type="spellEnd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2A8F7411" w14:textId="5F18C2D3" w:rsidR="00444A70" w:rsidRPr="00FE04CB" w:rsidRDefault="00444A70" w:rsidP="006804D2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Check the sequence of keywords.</w:t>
            </w:r>
          </w:p>
          <w:p w14:paraId="6DC4B948" w14:textId="60006393" w:rsidR="00444A70" w:rsidRPr="00FE04CB" w:rsidRDefault="00444A70" w:rsidP="006804D2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Whwnever</w:t>
            </w:r>
            <w:proofErr w:type="spellEnd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 xml:space="preserve"> possible provide example as structure, reaction, </w:t>
            </w:r>
            <w:proofErr w:type="spellStart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ect</w:t>
            </w:r>
            <w:proofErr w:type="spellEnd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7DBC9196" w14:textId="2FAB87B3" w:rsidR="00444A70" w:rsidRPr="00FE04CB" w:rsidRDefault="00444A7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04C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E04C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E04C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EC96A2C" w14:textId="77777777" w:rsidR="0042062D" w:rsidRPr="00FE04CB" w:rsidRDefault="00444A70" w:rsidP="006804D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Yes it is</w:t>
            </w:r>
            <w:proofErr w:type="gramEnd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 xml:space="preserve"> but the manuscript not justify the title</w:t>
            </w:r>
            <w:r w:rsidR="0042062D" w:rsidRPr="00FE04CB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73EB1303" w14:textId="218A6806" w:rsidR="0042062D" w:rsidRPr="00FE04CB" w:rsidRDefault="00444A70" w:rsidP="0042062D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794AA9A7" w14:textId="22C944E6" w:rsidR="00444A70" w:rsidRPr="00FE04CB" w:rsidRDefault="00444A70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04C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E04C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E04C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3FEE190" w14:textId="77777777" w:rsidR="00444A70" w:rsidRPr="00FE04CB" w:rsidRDefault="00444A70" w:rsidP="006804D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Abstract should be precise.</w:t>
            </w:r>
          </w:p>
          <w:p w14:paraId="3D0454DF" w14:textId="64E7A2E4" w:rsidR="00444A70" w:rsidRPr="00FE04CB" w:rsidRDefault="00444A70" w:rsidP="006804D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 xml:space="preserve">It must </w:t>
            </w:r>
            <w:proofErr w:type="gramStart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highlights</w:t>
            </w:r>
            <w:proofErr w:type="gramEnd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 xml:space="preserve"> main objective of the chapter.</w:t>
            </w:r>
          </w:p>
          <w:p w14:paraId="14D183AD" w14:textId="77777777" w:rsidR="00444A70" w:rsidRPr="00FE04CB" w:rsidRDefault="00444A70" w:rsidP="00444A7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B7E83A" w14:textId="77777777" w:rsidR="00F1171E" w:rsidRPr="00FE04CB" w:rsidRDefault="00F1171E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04C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E04C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E04C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5701495" w14:textId="6BA5B44F" w:rsidR="00F1171E" w:rsidRPr="00FE04CB" w:rsidRDefault="006804D2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7D275DE" w14:textId="4D384A11" w:rsidR="0042062D" w:rsidRPr="00FE04CB" w:rsidRDefault="0042062D" w:rsidP="006804D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Past information is missing.</w:t>
            </w:r>
          </w:p>
          <w:p w14:paraId="2B5A7721" w14:textId="28F9C021" w:rsidR="0042062D" w:rsidRPr="00FE04CB" w:rsidRDefault="0042062D" w:rsidP="006804D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Flow of information must be includes past followed by present</w:t>
            </w:r>
          </w:p>
        </w:tc>
        <w:tc>
          <w:tcPr>
            <w:tcW w:w="1523" w:type="pct"/>
          </w:tcPr>
          <w:p w14:paraId="4898F764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04C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E04C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E04C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E04C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57CF2F2" w14:textId="77777777" w:rsidR="00F1171E" w:rsidRPr="00FE04CB" w:rsidRDefault="00444A70" w:rsidP="006804D2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 xml:space="preserve">References are sufficient but must be in the same </w:t>
            </w:r>
            <w:proofErr w:type="spellStart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formate</w:t>
            </w:r>
            <w:proofErr w:type="spellEnd"/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5C5ABBFC" w14:textId="26AB96EF" w:rsidR="00444A70" w:rsidRPr="00FE04CB" w:rsidRDefault="00444A70" w:rsidP="006804D2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Check the reference number in the manuscript, it must be in the sequence.</w:t>
            </w:r>
          </w:p>
          <w:p w14:paraId="27BAE820" w14:textId="77777777" w:rsidR="00444A70" w:rsidRPr="00FE04CB" w:rsidRDefault="00444A70" w:rsidP="006804D2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  <w:lang w:val="en-GB"/>
              </w:rPr>
              <w:t>Strictly follow the author guidelines.</w:t>
            </w:r>
          </w:p>
          <w:p w14:paraId="24FE0567" w14:textId="17FF7000" w:rsidR="00444A70" w:rsidRPr="00FE04CB" w:rsidRDefault="00444A7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04C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E04C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E04C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7632893" w14:textId="77777777" w:rsidR="006804D2" w:rsidRPr="00FE04CB" w:rsidRDefault="006804D2" w:rsidP="006804D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sz w:val="20"/>
                <w:szCs w:val="20"/>
              </w:rPr>
              <w:t>Grammer should check throughout the manuscript.</w:t>
            </w:r>
          </w:p>
          <w:p w14:paraId="297F52DB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E04C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E04C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E04C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E04C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E04C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E04C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E04C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E04C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E04C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E04C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E04C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E04C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E04C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E04C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FE04C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E04CB">
              <w:rPr>
                <w:rFonts w:ascii="Arial" w:hAnsi="Arial" w:cs="Arial"/>
                <w:lang w:val="en-GB"/>
              </w:rPr>
              <w:t>Author’s comment</w:t>
            </w:r>
            <w:r w:rsidRPr="00FE04C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E04C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E04C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E04C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E04C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E04C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E04C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E04C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E04C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E04C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E04C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FE04C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FE04C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E04C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E04C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E04C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5917CF4" w14:textId="77777777" w:rsidR="00FE04CB" w:rsidRPr="009001CD" w:rsidRDefault="00FE04CB" w:rsidP="00FE04CB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9001C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9736BB2" w14:textId="77777777" w:rsidR="00FE04CB" w:rsidRPr="009001CD" w:rsidRDefault="00FE04CB" w:rsidP="00FE04CB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r w:rsidRPr="009001CD">
        <w:rPr>
          <w:rFonts w:ascii="Arial" w:hAnsi="Arial" w:cs="Arial"/>
          <w:b/>
          <w:color w:val="000000"/>
        </w:rPr>
        <w:t xml:space="preserve">Rupali Somnath </w:t>
      </w:r>
      <w:proofErr w:type="spellStart"/>
      <w:r w:rsidRPr="009001CD">
        <w:rPr>
          <w:rFonts w:ascii="Arial" w:hAnsi="Arial" w:cs="Arial"/>
          <w:b/>
          <w:color w:val="000000"/>
        </w:rPr>
        <w:t>Endait-Malkar</w:t>
      </w:r>
      <w:proofErr w:type="spellEnd"/>
      <w:r w:rsidRPr="009001CD">
        <w:rPr>
          <w:rFonts w:ascii="Arial" w:hAnsi="Arial" w:cs="Arial"/>
          <w:b/>
          <w:color w:val="000000"/>
        </w:rPr>
        <w:t>, Savitribai Phule Pune University, India</w:t>
      </w:r>
    </w:p>
    <w:p w14:paraId="48DC05A4" w14:textId="77777777" w:rsidR="004C3DF1" w:rsidRPr="00FE04CB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FE04C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E33C4D" w14:textId="77777777" w:rsidR="00ED1BA9" w:rsidRPr="0000007A" w:rsidRDefault="00ED1BA9" w:rsidP="0099583E">
      <w:r>
        <w:separator/>
      </w:r>
    </w:p>
  </w:endnote>
  <w:endnote w:type="continuationSeparator" w:id="0">
    <w:p w14:paraId="51AE9F6C" w14:textId="77777777" w:rsidR="00ED1BA9" w:rsidRPr="0000007A" w:rsidRDefault="00ED1BA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D3F54" w14:textId="77777777" w:rsidR="00ED1BA9" w:rsidRPr="0000007A" w:rsidRDefault="00ED1BA9" w:rsidP="0099583E">
      <w:r>
        <w:separator/>
      </w:r>
    </w:p>
  </w:footnote>
  <w:footnote w:type="continuationSeparator" w:id="0">
    <w:p w14:paraId="1900EDB1" w14:textId="77777777" w:rsidR="00ED1BA9" w:rsidRPr="0000007A" w:rsidRDefault="00ED1BA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06240"/>
    <w:multiLevelType w:val="hybridMultilevel"/>
    <w:tmpl w:val="F81E4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865531"/>
    <w:multiLevelType w:val="hybridMultilevel"/>
    <w:tmpl w:val="087E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7D64A3B"/>
    <w:multiLevelType w:val="hybridMultilevel"/>
    <w:tmpl w:val="1324B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7207A6D"/>
    <w:multiLevelType w:val="hybridMultilevel"/>
    <w:tmpl w:val="A3768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751A43"/>
    <w:multiLevelType w:val="hybridMultilevel"/>
    <w:tmpl w:val="CD26A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7119179">
    <w:abstractNumId w:val="3"/>
  </w:num>
  <w:num w:numId="2" w16cid:durableId="948127728">
    <w:abstractNumId w:val="8"/>
  </w:num>
  <w:num w:numId="3" w16cid:durableId="491064832">
    <w:abstractNumId w:val="7"/>
  </w:num>
  <w:num w:numId="4" w16cid:durableId="910700903">
    <w:abstractNumId w:val="10"/>
  </w:num>
  <w:num w:numId="5" w16cid:durableId="2000767367">
    <w:abstractNumId w:val="6"/>
  </w:num>
  <w:num w:numId="6" w16cid:durableId="804739875">
    <w:abstractNumId w:val="0"/>
  </w:num>
  <w:num w:numId="7" w16cid:durableId="1898276450">
    <w:abstractNumId w:val="1"/>
  </w:num>
  <w:num w:numId="8" w16cid:durableId="106584725">
    <w:abstractNumId w:val="12"/>
  </w:num>
  <w:num w:numId="9" w16cid:durableId="1287078764">
    <w:abstractNumId w:val="11"/>
  </w:num>
  <w:num w:numId="10" w16cid:durableId="2124029766">
    <w:abstractNumId w:val="2"/>
  </w:num>
  <w:num w:numId="11" w16cid:durableId="1591770650">
    <w:abstractNumId w:val="13"/>
  </w:num>
  <w:num w:numId="12" w16cid:durableId="1897005094">
    <w:abstractNumId w:val="14"/>
  </w:num>
  <w:num w:numId="13" w16cid:durableId="1137645325">
    <w:abstractNumId w:val="4"/>
  </w:num>
  <w:num w:numId="14" w16cid:durableId="2045985593">
    <w:abstractNumId w:val="5"/>
  </w:num>
  <w:num w:numId="15" w16cid:durableId="13969728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874"/>
    <w:rsid w:val="00054BC4"/>
    <w:rsid w:val="00056CB0"/>
    <w:rsid w:val="0006257C"/>
    <w:rsid w:val="000627FE"/>
    <w:rsid w:val="00064F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11C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19E8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020C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EA0"/>
    <w:rsid w:val="003D1BDE"/>
    <w:rsid w:val="003E746A"/>
    <w:rsid w:val="00401C12"/>
    <w:rsid w:val="0042062D"/>
    <w:rsid w:val="00421DBF"/>
    <w:rsid w:val="00423F35"/>
    <w:rsid w:val="0042465A"/>
    <w:rsid w:val="00435B36"/>
    <w:rsid w:val="00442B24"/>
    <w:rsid w:val="004430CD"/>
    <w:rsid w:val="00444A70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3A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4D2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2B00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2D0D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4EF2"/>
    <w:rsid w:val="00CA7853"/>
    <w:rsid w:val="00CB429B"/>
    <w:rsid w:val="00CC053D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5A8B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1BA9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4B09"/>
    <w:rsid w:val="00F3669D"/>
    <w:rsid w:val="00F405F8"/>
    <w:rsid w:val="00F4700F"/>
    <w:rsid w:val="00F52B15"/>
    <w:rsid w:val="00F573EA"/>
    <w:rsid w:val="00F57E9D"/>
    <w:rsid w:val="00F73CF2"/>
    <w:rsid w:val="00F80C14"/>
    <w:rsid w:val="00F93531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04CB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E04C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6-01-0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